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n O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73 Catalina Court, Schaumburg, IL, USA Schaumburg, IL, USA 601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ichstrawberry011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4564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